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958ff7a</w:t>
        </w:r>
      </w:hyperlink>
      <w:r>
        <w:t xml:space="preserve"> </w:t>
      </w:r>
      <w:r>
        <w:t xml:space="preserve">on April 9,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 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Briseño classification [17] of the extracted tooth slices. This tooth features a 1-1-1/1 root canal configuratio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ments"/>
      <w:r>
        <w:t xml:space="preserve">Acknowledg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9 Ap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958ff7a03ef556d60d839c5a6e14485473deaa70"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958ff7a03ef556d60d839c5a6e14485473deaa70"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958ff7a03ef556d60d839c5a6e14485473deaa70/"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958ff7a03ef556d60d839c5a6e14485473deaa70"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958ff7a03ef556d60d839c5a6e14485473deaa70"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958ff7a03ef556d60d839c5a6e14485473deaa70/"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4-09T14:04:24Z</dcterms:created>
  <dcterms:modified xsi:type="dcterms:W3CDTF">2021-04-09T14: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4-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